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train distribution across infection group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Final infection status by genetic background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inal Infection Status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ain Grou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em&gt;E. ferrisi&lt;/em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em&gt;E. falciformis&lt;/em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infected controls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. m. domestic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. m. muscu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M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36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4T14:22:36Z</dcterms:created>
  <dcterms:modified xsi:type="dcterms:W3CDTF">2025-05-24T14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